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27EEE6" w14:textId="402B1636" w:rsidR="00654E8F" w:rsidRDefault="00654E8F" w:rsidP="0001436A">
      <w:pPr>
        <w:pStyle w:val="SupplementaryMaterial"/>
      </w:pPr>
      <w:r w:rsidRPr="001549D3">
        <w:t>Supplementary Material</w:t>
      </w:r>
    </w:p>
    <w:p w14:paraId="4FFFFA8C" w14:textId="1FE773E6" w:rsidR="007A533C" w:rsidRDefault="007A533C" w:rsidP="007A533C">
      <w:pPr>
        <w:pStyle w:val="Ttulo"/>
      </w:pPr>
    </w:p>
    <w:p w14:paraId="0D55F3D5" w14:textId="77777777" w:rsidR="00686D69" w:rsidRPr="00686D69" w:rsidRDefault="00686D69" w:rsidP="00686D69"/>
    <w:p w14:paraId="73325E46" w14:textId="32777D5C" w:rsidR="00686D69" w:rsidRDefault="00686D69" w:rsidP="00686D69">
      <w:r>
        <w:rPr>
          <w:noProof/>
        </w:rPr>
        <w:drawing>
          <wp:inline distT="0" distB="0" distL="0" distR="0" wp14:anchorId="33F0C6CE" wp14:editId="69448999">
            <wp:extent cx="6208395" cy="2308225"/>
            <wp:effectExtent l="0" t="0" r="1905" b="0"/>
            <wp:docPr id="3" name="Imagem 3" descr="Uma imagem com desenh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ure S4.t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08395" cy="230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89AAA" w14:textId="6E21C09F" w:rsidR="00686D69" w:rsidRPr="00753122" w:rsidRDefault="00686D69" w:rsidP="00686D69">
      <w:pPr>
        <w:jc w:val="both"/>
      </w:pPr>
      <w:r>
        <w:t>Figure S</w:t>
      </w:r>
      <w:r>
        <w:t>1</w:t>
      </w:r>
      <w:r>
        <w:t xml:space="preserve"> – </w:t>
      </w:r>
      <w:r w:rsidRPr="00656D18">
        <w:rPr>
          <w:b/>
          <w:bCs/>
        </w:rPr>
        <w:t>MDA-MB-231 cells have a CD44high/CD24low phenotype and are positive for PD-L1 and CD47</w:t>
      </w:r>
      <w:r>
        <w:t xml:space="preserve">. </w:t>
      </w:r>
      <w:r w:rsidRPr="00F87FCE">
        <w:rPr>
          <w:b/>
          <w:bCs/>
        </w:rPr>
        <w:t>(A)</w:t>
      </w:r>
      <w:r>
        <w:t xml:space="preserve"> Characterization, by flow cytometry, of the stemness markers CD133, CD90, CD24 and CD44 (in gray); and of the immune markers PD-L1 and CD47 (in blue) in MDA-MB-231 cells. </w:t>
      </w:r>
      <w:r w:rsidRPr="00F87FCE">
        <w:rPr>
          <w:b/>
          <w:bCs/>
        </w:rPr>
        <w:t>(</w:t>
      </w:r>
      <w:r>
        <w:rPr>
          <w:b/>
          <w:bCs/>
        </w:rPr>
        <w:t>B</w:t>
      </w:r>
      <w:r w:rsidRPr="00F87FCE">
        <w:rPr>
          <w:b/>
          <w:bCs/>
        </w:rPr>
        <w:t>)</w:t>
      </w:r>
      <w:r>
        <w:t xml:space="preserve"> For comparison, the same characterization by flow cytometry was performed in MCF-7 cells. Data is represented as mean ± standard deviation (n=3). </w:t>
      </w:r>
    </w:p>
    <w:p w14:paraId="2D10F7CF" w14:textId="3577EB7A" w:rsidR="00686D69" w:rsidRDefault="00686D69" w:rsidP="00686D69"/>
    <w:p w14:paraId="54916A88" w14:textId="69B0BA9F" w:rsidR="00686D69" w:rsidRDefault="00686D69" w:rsidP="00686D69"/>
    <w:p w14:paraId="3BF45016" w14:textId="26B12C2B" w:rsidR="00686D69" w:rsidRDefault="00686D69" w:rsidP="00686D69"/>
    <w:p w14:paraId="75F82EBB" w14:textId="4D25B637" w:rsidR="00686D69" w:rsidRDefault="00686D69" w:rsidP="00686D69"/>
    <w:p w14:paraId="3ACC469B" w14:textId="49BD6DFE" w:rsidR="00686D69" w:rsidRDefault="00686D69" w:rsidP="00686D69"/>
    <w:p w14:paraId="03318045" w14:textId="1D128620" w:rsidR="00686D69" w:rsidRDefault="00686D69" w:rsidP="00686D69"/>
    <w:p w14:paraId="6AB02FCC" w14:textId="0426A278" w:rsidR="00686D69" w:rsidRDefault="00686D69" w:rsidP="00686D69"/>
    <w:p w14:paraId="593384A6" w14:textId="2874B0D8" w:rsidR="00686D69" w:rsidRDefault="00686D69" w:rsidP="00686D69"/>
    <w:p w14:paraId="1FB10E76" w14:textId="66847CFD" w:rsidR="00686D69" w:rsidRDefault="00686D69" w:rsidP="00686D69"/>
    <w:p w14:paraId="03BBD1A0" w14:textId="77777777" w:rsidR="00686D69" w:rsidRPr="00686D69" w:rsidRDefault="00686D69" w:rsidP="00686D69"/>
    <w:p w14:paraId="0046B06D" w14:textId="2A3B9A0A" w:rsidR="002F2186" w:rsidRDefault="007A533C" w:rsidP="007A533C">
      <w:pPr>
        <w:jc w:val="center"/>
      </w:pPr>
      <w:r>
        <w:rPr>
          <w:noProof/>
        </w:rPr>
        <w:lastRenderedPageBreak/>
        <w:drawing>
          <wp:inline distT="0" distB="0" distL="0" distR="0" wp14:anchorId="3B06AB81" wp14:editId="49A7A9D4">
            <wp:extent cx="6208395" cy="3983355"/>
            <wp:effectExtent l="0" t="0" r="1905" b="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Figure S1.tif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08395" cy="3983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3E0C35" w14:textId="3D7E95F9" w:rsidR="007A533C" w:rsidRPr="00541420" w:rsidRDefault="007A533C" w:rsidP="007A533C">
      <w:pPr>
        <w:jc w:val="both"/>
      </w:pPr>
      <w:r>
        <w:t>Figure S</w:t>
      </w:r>
      <w:r w:rsidR="00CE5704">
        <w:t>2</w:t>
      </w:r>
      <w:r>
        <w:t xml:space="preserve"> - </w:t>
      </w:r>
      <w:r w:rsidRPr="001F334A">
        <w:rPr>
          <w:b/>
          <w:bCs/>
        </w:rPr>
        <w:t>Area of the</w:t>
      </w:r>
      <w:r>
        <w:t xml:space="preserve"> </w:t>
      </w:r>
      <w:r w:rsidRPr="00541420">
        <w:rPr>
          <w:b/>
          <w:bCs/>
        </w:rPr>
        <w:t>3D spheroids with M</w:t>
      </w:r>
      <w:r>
        <w:rPr>
          <w:b/>
          <w:bCs/>
        </w:rPr>
        <w:t>CF-7</w:t>
      </w:r>
      <w:r w:rsidRPr="00541420">
        <w:rPr>
          <w:b/>
          <w:bCs/>
        </w:rPr>
        <w:t xml:space="preserve"> breast cancer cell line</w:t>
      </w:r>
      <w:r>
        <w:t xml:space="preserve"> </w:t>
      </w:r>
      <w:r w:rsidRPr="00C35A3E">
        <w:rPr>
          <w:b/>
          <w:bCs/>
        </w:rPr>
        <w:t>increases with time</w:t>
      </w:r>
      <w:r>
        <w:rPr>
          <w:b/>
          <w:bCs/>
        </w:rPr>
        <w:t>.</w:t>
      </w:r>
      <w:r>
        <w:t xml:space="preserve"> </w:t>
      </w:r>
      <w:r w:rsidRPr="00541420">
        <w:t xml:space="preserve"> </w:t>
      </w:r>
      <w:r w:rsidRPr="00541420">
        <w:rPr>
          <w:b/>
          <w:bCs/>
        </w:rPr>
        <w:t xml:space="preserve">(A) </w:t>
      </w:r>
      <w:r w:rsidRPr="00541420">
        <w:t>Bright</w:t>
      </w:r>
      <w:r>
        <w:t>-</w:t>
      </w:r>
      <w:r w:rsidRPr="00541420">
        <w:t xml:space="preserve">field images of </w:t>
      </w:r>
      <w:r>
        <w:t>MCF-7</w:t>
      </w:r>
      <w:r w:rsidRPr="00541420">
        <w:t xml:space="preserve"> spheroids at days 3, </w:t>
      </w:r>
      <w:r>
        <w:t>5</w:t>
      </w:r>
      <w:r w:rsidRPr="00541420">
        <w:t xml:space="preserve"> and </w:t>
      </w:r>
      <w:r>
        <w:t>7</w:t>
      </w:r>
      <w:r w:rsidR="00EB38D4">
        <w:t xml:space="preserve"> (spheroid was completely formed at day 3).</w:t>
      </w:r>
      <w:r w:rsidRPr="00541420">
        <w:t xml:space="preserve"> Scale bars – 50 </w:t>
      </w:r>
      <w:r w:rsidRPr="000A1556">
        <w:rPr>
          <w:rFonts w:ascii="Symbol" w:hAnsi="Symbol"/>
        </w:rPr>
        <w:t></w:t>
      </w:r>
      <w:r w:rsidRPr="00541420">
        <w:t xml:space="preserve">m. </w:t>
      </w:r>
      <w:r w:rsidRPr="00541420">
        <w:rPr>
          <w:b/>
          <w:bCs/>
        </w:rPr>
        <w:t>(B)</w:t>
      </w:r>
      <w:r w:rsidRPr="00541420">
        <w:t xml:space="preserve"> Spheroid area of </w:t>
      </w:r>
      <w:r>
        <w:t>MCF-7</w:t>
      </w:r>
      <w:r w:rsidRPr="00541420">
        <w:t xml:space="preserve"> spheroids at day 3 (n=</w:t>
      </w:r>
      <w:r>
        <w:t>9</w:t>
      </w:r>
      <w:r w:rsidRPr="00541420">
        <w:t xml:space="preserve">), day </w:t>
      </w:r>
      <w:r>
        <w:t>5</w:t>
      </w:r>
      <w:r w:rsidRPr="00541420">
        <w:t xml:space="preserve"> (n=</w:t>
      </w:r>
      <w:r>
        <w:t>8</w:t>
      </w:r>
      <w:r w:rsidRPr="00541420">
        <w:t>)</w:t>
      </w:r>
      <w:r>
        <w:t xml:space="preserve"> and </w:t>
      </w:r>
      <w:r w:rsidRPr="00541420">
        <w:t xml:space="preserve">day </w:t>
      </w:r>
      <w:r>
        <w:t>7</w:t>
      </w:r>
      <w:r w:rsidRPr="00541420">
        <w:t xml:space="preserve"> (n=</w:t>
      </w:r>
      <w:r>
        <w:t>9</w:t>
      </w:r>
      <w:r w:rsidRPr="00541420">
        <w:t>). Data is represented as mean ± SD, ****p&lt;0.</w:t>
      </w:r>
      <w:r>
        <w:t>0</w:t>
      </w:r>
      <w:r w:rsidRPr="00541420">
        <w:t>001</w:t>
      </w:r>
      <w:r>
        <w:t xml:space="preserve"> (paired t-test)</w:t>
      </w:r>
      <w:r w:rsidRPr="00541420">
        <w:t>.</w:t>
      </w:r>
    </w:p>
    <w:p w14:paraId="4B91288E" w14:textId="6A672A8A" w:rsidR="007A533C" w:rsidRDefault="007A533C" w:rsidP="007A533C">
      <w:pPr>
        <w:jc w:val="both"/>
      </w:pPr>
    </w:p>
    <w:p w14:paraId="5FBB62D4" w14:textId="21781EB3" w:rsidR="007A533C" w:rsidRDefault="007A533C" w:rsidP="007A533C">
      <w:pPr>
        <w:jc w:val="center"/>
      </w:pPr>
    </w:p>
    <w:p w14:paraId="183E7D11" w14:textId="3050A5F5" w:rsidR="00816834" w:rsidRDefault="00816834" w:rsidP="007A533C">
      <w:pPr>
        <w:jc w:val="center"/>
      </w:pPr>
    </w:p>
    <w:p w14:paraId="20FB64FF" w14:textId="675E5EEE" w:rsidR="00816834" w:rsidRDefault="00816834" w:rsidP="007A533C">
      <w:pPr>
        <w:jc w:val="center"/>
      </w:pPr>
    </w:p>
    <w:p w14:paraId="2A6CB790" w14:textId="27CAE6C1" w:rsidR="00816834" w:rsidRDefault="00816834" w:rsidP="007A533C">
      <w:pPr>
        <w:jc w:val="center"/>
      </w:pPr>
    </w:p>
    <w:p w14:paraId="2E0352FB" w14:textId="50932AFE" w:rsidR="00816834" w:rsidRDefault="00816834" w:rsidP="007A533C">
      <w:pPr>
        <w:jc w:val="center"/>
      </w:pPr>
    </w:p>
    <w:p w14:paraId="38E53AE0" w14:textId="4D106CBB" w:rsidR="00816834" w:rsidRDefault="00816834" w:rsidP="007A533C">
      <w:pPr>
        <w:jc w:val="center"/>
      </w:pPr>
    </w:p>
    <w:p w14:paraId="0A28151C" w14:textId="3EBE781D" w:rsidR="00816834" w:rsidRDefault="00816834" w:rsidP="007A533C">
      <w:pPr>
        <w:jc w:val="center"/>
      </w:pPr>
    </w:p>
    <w:p w14:paraId="2C12B911" w14:textId="6552946B" w:rsidR="00816834" w:rsidRDefault="00816834" w:rsidP="007A533C">
      <w:pPr>
        <w:jc w:val="center"/>
      </w:pPr>
    </w:p>
    <w:p w14:paraId="2C14C582" w14:textId="33E9D0A3" w:rsidR="00816834" w:rsidRDefault="00816834" w:rsidP="007A533C">
      <w:pPr>
        <w:jc w:val="center"/>
      </w:pPr>
    </w:p>
    <w:p w14:paraId="2BF5D0D6" w14:textId="1059707F" w:rsidR="00816834" w:rsidRDefault="00816834" w:rsidP="007A533C">
      <w:pPr>
        <w:jc w:val="center"/>
      </w:pPr>
    </w:p>
    <w:p w14:paraId="18C95E0C" w14:textId="77777777" w:rsidR="00816834" w:rsidRDefault="00816834" w:rsidP="00816834">
      <w:pPr>
        <w:jc w:val="both"/>
      </w:pPr>
      <w:r>
        <w:lastRenderedPageBreak/>
        <w:t>Table S1 – Patient characteristics (age and body mass index) and the subtype of breast cancer.</w:t>
      </w: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2122"/>
        <w:gridCol w:w="4394"/>
        <w:gridCol w:w="3251"/>
      </w:tblGrid>
      <w:tr w:rsidR="00816834" w14:paraId="301C1BCC" w14:textId="77777777" w:rsidTr="00800F5A">
        <w:tc>
          <w:tcPr>
            <w:tcW w:w="2122" w:type="dxa"/>
            <w:vAlign w:val="center"/>
          </w:tcPr>
          <w:p w14:paraId="0029AF81" w14:textId="77777777" w:rsidR="00816834" w:rsidRDefault="00816834" w:rsidP="00800F5A">
            <w:r>
              <w:t>Age</w:t>
            </w:r>
          </w:p>
        </w:tc>
        <w:tc>
          <w:tcPr>
            <w:tcW w:w="7645" w:type="dxa"/>
            <w:gridSpan w:val="2"/>
          </w:tcPr>
          <w:p w14:paraId="5A3EA3BB" w14:textId="77777777" w:rsidR="00816834" w:rsidRDefault="00816834" w:rsidP="00800F5A">
            <w:pPr>
              <w:jc w:val="both"/>
            </w:pPr>
            <w:r>
              <w:t>Median: 57 (range: 33-66)</w:t>
            </w:r>
          </w:p>
        </w:tc>
      </w:tr>
      <w:tr w:rsidR="00816834" w14:paraId="35811500" w14:textId="77777777" w:rsidTr="00800F5A">
        <w:trPr>
          <w:trHeight w:val="194"/>
        </w:trPr>
        <w:tc>
          <w:tcPr>
            <w:tcW w:w="2122" w:type="dxa"/>
            <w:vMerge w:val="restart"/>
            <w:vAlign w:val="center"/>
          </w:tcPr>
          <w:p w14:paraId="41632153" w14:textId="77777777" w:rsidR="00816834" w:rsidRDefault="00816834" w:rsidP="00800F5A">
            <w:r>
              <w:t>Body Mass Index</w:t>
            </w:r>
          </w:p>
        </w:tc>
        <w:tc>
          <w:tcPr>
            <w:tcW w:w="4394" w:type="dxa"/>
            <w:vAlign w:val="center"/>
          </w:tcPr>
          <w:p w14:paraId="13023A2F" w14:textId="77777777" w:rsidR="00816834" w:rsidRDefault="00816834" w:rsidP="00800F5A">
            <w:r>
              <w:t>Normal weight (BMI 18.5-24.9)</w:t>
            </w:r>
          </w:p>
        </w:tc>
        <w:tc>
          <w:tcPr>
            <w:tcW w:w="3251" w:type="dxa"/>
          </w:tcPr>
          <w:p w14:paraId="577EC60F" w14:textId="77777777" w:rsidR="00816834" w:rsidRDefault="00816834" w:rsidP="00800F5A">
            <w:pPr>
              <w:jc w:val="both"/>
            </w:pPr>
            <w:r>
              <w:t>45.45%</w:t>
            </w:r>
          </w:p>
        </w:tc>
      </w:tr>
      <w:tr w:rsidR="00816834" w14:paraId="73D3FCA3" w14:textId="77777777" w:rsidTr="00800F5A">
        <w:trPr>
          <w:trHeight w:val="192"/>
        </w:trPr>
        <w:tc>
          <w:tcPr>
            <w:tcW w:w="2122" w:type="dxa"/>
            <w:vMerge/>
          </w:tcPr>
          <w:p w14:paraId="340F7BE4" w14:textId="77777777" w:rsidR="00816834" w:rsidRDefault="00816834" w:rsidP="00800F5A">
            <w:pPr>
              <w:jc w:val="both"/>
            </w:pPr>
          </w:p>
        </w:tc>
        <w:tc>
          <w:tcPr>
            <w:tcW w:w="4394" w:type="dxa"/>
            <w:vAlign w:val="center"/>
          </w:tcPr>
          <w:p w14:paraId="511099F7" w14:textId="77777777" w:rsidR="00816834" w:rsidRDefault="00816834" w:rsidP="00800F5A">
            <w:r>
              <w:t>Overweight (BMI 25-29.9)</w:t>
            </w:r>
          </w:p>
        </w:tc>
        <w:tc>
          <w:tcPr>
            <w:tcW w:w="3251" w:type="dxa"/>
          </w:tcPr>
          <w:p w14:paraId="04EF8528" w14:textId="77777777" w:rsidR="00816834" w:rsidRDefault="00816834" w:rsidP="00800F5A">
            <w:pPr>
              <w:jc w:val="both"/>
            </w:pPr>
            <w:r>
              <w:t>27.28%</w:t>
            </w:r>
          </w:p>
        </w:tc>
      </w:tr>
      <w:tr w:rsidR="00816834" w14:paraId="49BF78DB" w14:textId="77777777" w:rsidTr="00800F5A">
        <w:trPr>
          <w:trHeight w:val="192"/>
        </w:trPr>
        <w:tc>
          <w:tcPr>
            <w:tcW w:w="2122" w:type="dxa"/>
            <w:vMerge/>
          </w:tcPr>
          <w:p w14:paraId="268FE065" w14:textId="77777777" w:rsidR="00816834" w:rsidRDefault="00816834" w:rsidP="00800F5A">
            <w:pPr>
              <w:jc w:val="both"/>
            </w:pPr>
          </w:p>
        </w:tc>
        <w:tc>
          <w:tcPr>
            <w:tcW w:w="4394" w:type="dxa"/>
            <w:vAlign w:val="center"/>
          </w:tcPr>
          <w:p w14:paraId="78A03ACF" w14:textId="77777777" w:rsidR="00816834" w:rsidRDefault="00816834" w:rsidP="00800F5A">
            <w:r>
              <w:t>Obese (BMI &gt;30)</w:t>
            </w:r>
          </w:p>
        </w:tc>
        <w:tc>
          <w:tcPr>
            <w:tcW w:w="3251" w:type="dxa"/>
          </w:tcPr>
          <w:p w14:paraId="35FD1947" w14:textId="77777777" w:rsidR="00816834" w:rsidRDefault="00816834" w:rsidP="00800F5A">
            <w:pPr>
              <w:jc w:val="both"/>
            </w:pPr>
            <w:r>
              <w:t>27.27%</w:t>
            </w:r>
          </w:p>
        </w:tc>
      </w:tr>
      <w:tr w:rsidR="00816834" w14:paraId="56D8CC05" w14:textId="77777777" w:rsidTr="00800F5A">
        <w:trPr>
          <w:trHeight w:val="277"/>
        </w:trPr>
        <w:tc>
          <w:tcPr>
            <w:tcW w:w="2122" w:type="dxa"/>
            <w:vMerge w:val="restart"/>
            <w:vAlign w:val="center"/>
          </w:tcPr>
          <w:p w14:paraId="518C4F03" w14:textId="77777777" w:rsidR="00816834" w:rsidRDefault="00816834" w:rsidP="00800F5A">
            <w:r>
              <w:t>Subtype of Breast Cancer</w:t>
            </w:r>
          </w:p>
        </w:tc>
        <w:tc>
          <w:tcPr>
            <w:tcW w:w="4394" w:type="dxa"/>
            <w:vAlign w:val="center"/>
          </w:tcPr>
          <w:p w14:paraId="0EBFFDAF" w14:textId="77777777" w:rsidR="00816834" w:rsidRDefault="00816834" w:rsidP="00800F5A">
            <w:r>
              <w:t>Estrogen receptor (ER+)</w:t>
            </w:r>
          </w:p>
        </w:tc>
        <w:tc>
          <w:tcPr>
            <w:tcW w:w="3251" w:type="dxa"/>
          </w:tcPr>
          <w:p w14:paraId="7673E302" w14:textId="77777777" w:rsidR="00816834" w:rsidRDefault="00816834" w:rsidP="00800F5A">
            <w:pPr>
              <w:jc w:val="both"/>
            </w:pPr>
            <w:r>
              <w:t>45.46%</w:t>
            </w:r>
          </w:p>
        </w:tc>
      </w:tr>
      <w:tr w:rsidR="00816834" w14:paraId="5208320E" w14:textId="77777777" w:rsidTr="00800F5A">
        <w:trPr>
          <w:trHeight w:val="276"/>
        </w:trPr>
        <w:tc>
          <w:tcPr>
            <w:tcW w:w="2122" w:type="dxa"/>
            <w:vMerge/>
          </w:tcPr>
          <w:p w14:paraId="5617C53D" w14:textId="77777777" w:rsidR="00816834" w:rsidRDefault="00816834" w:rsidP="00800F5A">
            <w:pPr>
              <w:jc w:val="both"/>
            </w:pPr>
          </w:p>
        </w:tc>
        <w:tc>
          <w:tcPr>
            <w:tcW w:w="4394" w:type="dxa"/>
            <w:vAlign w:val="center"/>
          </w:tcPr>
          <w:p w14:paraId="68F6A4CD" w14:textId="77777777" w:rsidR="00816834" w:rsidRDefault="00816834" w:rsidP="00800F5A">
            <w:r>
              <w:t>HER2+</w:t>
            </w:r>
          </w:p>
        </w:tc>
        <w:tc>
          <w:tcPr>
            <w:tcW w:w="3251" w:type="dxa"/>
          </w:tcPr>
          <w:p w14:paraId="591D3F09" w14:textId="77777777" w:rsidR="00816834" w:rsidRDefault="00816834" w:rsidP="00800F5A">
            <w:pPr>
              <w:jc w:val="both"/>
            </w:pPr>
            <w:r>
              <w:t>18.18%</w:t>
            </w:r>
          </w:p>
        </w:tc>
      </w:tr>
      <w:tr w:rsidR="00816834" w14:paraId="73AD6C44" w14:textId="77777777" w:rsidTr="00800F5A">
        <w:trPr>
          <w:trHeight w:val="276"/>
        </w:trPr>
        <w:tc>
          <w:tcPr>
            <w:tcW w:w="2122" w:type="dxa"/>
            <w:vMerge/>
          </w:tcPr>
          <w:p w14:paraId="1F75319C" w14:textId="77777777" w:rsidR="00816834" w:rsidRDefault="00816834" w:rsidP="00800F5A">
            <w:pPr>
              <w:jc w:val="both"/>
            </w:pPr>
          </w:p>
        </w:tc>
        <w:tc>
          <w:tcPr>
            <w:tcW w:w="4394" w:type="dxa"/>
            <w:vAlign w:val="center"/>
          </w:tcPr>
          <w:p w14:paraId="6DFCDE13" w14:textId="77777777" w:rsidR="00816834" w:rsidRDefault="00816834" w:rsidP="00800F5A">
            <w:r>
              <w:t>Triple Negative Breast Cancer (TNBC)</w:t>
            </w:r>
          </w:p>
        </w:tc>
        <w:tc>
          <w:tcPr>
            <w:tcW w:w="3251" w:type="dxa"/>
          </w:tcPr>
          <w:p w14:paraId="18E065C8" w14:textId="77777777" w:rsidR="00816834" w:rsidRDefault="00816834" w:rsidP="00800F5A">
            <w:pPr>
              <w:jc w:val="both"/>
            </w:pPr>
            <w:r>
              <w:t>36.36%</w:t>
            </w:r>
          </w:p>
        </w:tc>
      </w:tr>
    </w:tbl>
    <w:p w14:paraId="5F1F58E6" w14:textId="77777777" w:rsidR="00816834" w:rsidRDefault="00816834" w:rsidP="00816834">
      <w:pPr>
        <w:jc w:val="both"/>
      </w:pPr>
    </w:p>
    <w:p w14:paraId="523D67F1" w14:textId="77777777" w:rsidR="00816834" w:rsidRDefault="00816834" w:rsidP="007A533C">
      <w:pPr>
        <w:jc w:val="center"/>
      </w:pPr>
    </w:p>
    <w:p w14:paraId="3A289188" w14:textId="233AF22A" w:rsidR="007A533C" w:rsidRDefault="00107111" w:rsidP="007A533C">
      <w:pPr>
        <w:jc w:val="center"/>
      </w:pPr>
      <w:r>
        <w:rPr>
          <w:noProof/>
        </w:rPr>
        <w:lastRenderedPageBreak/>
        <w:drawing>
          <wp:inline distT="0" distB="0" distL="0" distR="0" wp14:anchorId="2769037C" wp14:editId="5E37762E">
            <wp:extent cx="6208395" cy="5641975"/>
            <wp:effectExtent l="0" t="0" r="1905" b="0"/>
            <wp:docPr id="4" name="Imagem 4" descr="Uma imagem com captura de ecrã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e S2.tif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08395" cy="564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EE9F6" w14:textId="52765C5F" w:rsidR="00DA4E7A" w:rsidRPr="00541420" w:rsidRDefault="00DA4E7A" w:rsidP="00DA4E7A">
      <w:pPr>
        <w:jc w:val="both"/>
        <w:rPr>
          <w:sz w:val="36"/>
          <w:szCs w:val="36"/>
        </w:rPr>
      </w:pPr>
      <w:r w:rsidRPr="00DA4E7A">
        <w:t>Figure S</w:t>
      </w:r>
      <w:r w:rsidR="00CE5704">
        <w:t>3</w:t>
      </w:r>
      <w:r>
        <w:rPr>
          <w:b/>
          <w:bCs/>
        </w:rPr>
        <w:t xml:space="preserve"> - </w:t>
      </w:r>
      <w:r w:rsidRPr="00541420">
        <w:rPr>
          <w:b/>
          <w:bCs/>
        </w:rPr>
        <w:t>Patient-derived immune cells are able to infiltrate</w:t>
      </w:r>
      <w:r>
        <w:rPr>
          <w:b/>
          <w:bCs/>
        </w:rPr>
        <w:t xml:space="preserve"> the</w:t>
      </w:r>
      <w:r w:rsidRPr="00541420">
        <w:rPr>
          <w:b/>
          <w:bCs/>
        </w:rPr>
        <w:t xml:space="preserve"> 3D spheroid of </w:t>
      </w:r>
      <w:r>
        <w:rPr>
          <w:b/>
          <w:bCs/>
        </w:rPr>
        <w:t>MCF-7</w:t>
      </w:r>
      <w:r w:rsidRPr="00541420">
        <w:rPr>
          <w:b/>
          <w:bCs/>
        </w:rPr>
        <w:t xml:space="preserve"> breast cancer cell line. (A) </w:t>
      </w:r>
      <w:r w:rsidRPr="00541420">
        <w:t xml:space="preserve">Bright field of </w:t>
      </w:r>
      <w:r>
        <w:t>MCF-7</w:t>
      </w:r>
      <w:r w:rsidRPr="00541420">
        <w:t xml:space="preserve"> spheroid (left panel), patient-derived PBMCs stained in red with a cell tracer dye (middle panel) and the two photos merged (right panel), at day </w:t>
      </w:r>
      <w:r>
        <w:t>4</w:t>
      </w:r>
      <w:r w:rsidRPr="00541420">
        <w:t xml:space="preserve"> of the culture (24h after the addition of the PBMCs); </w:t>
      </w:r>
      <w:r w:rsidR="00EC4DDC">
        <w:t xml:space="preserve">10x objective, </w:t>
      </w:r>
      <w:r w:rsidRPr="00541420">
        <w:t xml:space="preserve">scale bar 50 </w:t>
      </w:r>
      <w:r w:rsidRPr="000A1556">
        <w:rPr>
          <w:rFonts w:ascii="Symbol" w:hAnsi="Symbol"/>
        </w:rPr>
        <w:t></w:t>
      </w:r>
      <w:r w:rsidRPr="00541420">
        <w:t xml:space="preserve">m. </w:t>
      </w:r>
      <w:r w:rsidRPr="00DA4E7A">
        <w:rPr>
          <w:b/>
          <w:bCs/>
        </w:rPr>
        <w:t>(B)</w:t>
      </w:r>
      <w:r w:rsidRPr="00DA4E7A">
        <w:t xml:space="preserve"> Confocal</w:t>
      </w:r>
      <w:r>
        <w:t xml:space="preserve"> </w:t>
      </w:r>
      <w:r w:rsidRPr="00DA4E7A">
        <w:t>images of 3D spheroids of MCF-7 cell line (stained in green with CFSE) and patient-derived PBMCs</w:t>
      </w:r>
      <w:r>
        <w:t xml:space="preserve"> </w:t>
      </w:r>
      <w:r w:rsidRPr="00DA4E7A">
        <w:t>(stained in red with a cell tracer dye), at day 4 of culture (24h after the addition of the PBMCs). Stills</w:t>
      </w:r>
      <w:r>
        <w:t xml:space="preserve"> </w:t>
      </w:r>
      <w:r w:rsidRPr="00DA4E7A">
        <w:t xml:space="preserve">were acquired </w:t>
      </w:r>
      <w:r w:rsidR="00EC4DDC">
        <w:t xml:space="preserve">with 10x objective </w:t>
      </w:r>
      <w:r w:rsidRPr="00DA4E7A">
        <w:t>for different Z focal planes, to demonstrate the immune infiltration in a 3D structure;</w:t>
      </w:r>
      <w:r>
        <w:t xml:space="preserve"> </w:t>
      </w:r>
      <w:r w:rsidRPr="00DA4E7A">
        <w:t xml:space="preserve">scale bar 100 </w:t>
      </w:r>
      <w:r w:rsidRPr="000A1556">
        <w:rPr>
          <w:rFonts w:ascii="Symbol" w:hAnsi="Symbol"/>
        </w:rPr>
        <w:t></w:t>
      </w:r>
      <w:r w:rsidRPr="00DA4E7A">
        <w:t>m.</w:t>
      </w:r>
      <w:r>
        <w:t xml:space="preserve"> </w:t>
      </w:r>
      <w:r w:rsidRPr="00541420">
        <w:rPr>
          <w:b/>
          <w:bCs/>
        </w:rPr>
        <w:t>(</w:t>
      </w:r>
      <w:r>
        <w:rPr>
          <w:b/>
          <w:bCs/>
        </w:rPr>
        <w:t>C</w:t>
      </w:r>
      <w:r w:rsidRPr="00541420">
        <w:rPr>
          <w:b/>
          <w:bCs/>
        </w:rPr>
        <w:t>)</w:t>
      </w:r>
      <w:r w:rsidRPr="00541420">
        <w:t xml:space="preserve"> Spheroid area of </w:t>
      </w:r>
      <w:r>
        <w:t>MCF-7</w:t>
      </w:r>
      <w:r w:rsidRPr="00541420">
        <w:t xml:space="preserve"> cells in monoculture</w:t>
      </w:r>
      <w:r>
        <w:t xml:space="preserve"> </w:t>
      </w:r>
      <w:r w:rsidRPr="00541420">
        <w:t>(n=10) and in co-culture with breast cancer patient-derived PBMCs (</w:t>
      </w:r>
      <w:r>
        <w:t xml:space="preserve">MCF-7 </w:t>
      </w:r>
      <w:r w:rsidRPr="00541420">
        <w:t>+</w:t>
      </w:r>
      <w:r>
        <w:t xml:space="preserve"> </w:t>
      </w:r>
      <w:r w:rsidRPr="00541420">
        <w:t>PBMCs, n=1</w:t>
      </w:r>
      <w:r>
        <w:t>6</w:t>
      </w:r>
      <w:r w:rsidRPr="00541420">
        <w:t xml:space="preserve">) at day </w:t>
      </w:r>
      <w:r>
        <w:t>7</w:t>
      </w:r>
      <w:r w:rsidRPr="00541420">
        <w:t xml:space="preserve"> of the culture</w:t>
      </w:r>
      <w:r w:rsidR="00EB38D4">
        <w:t xml:space="preserve"> (4 days after the start of the co-culture)</w:t>
      </w:r>
      <w:r w:rsidRPr="00541420">
        <w:t xml:space="preserve">. </w:t>
      </w:r>
      <w:bookmarkStart w:id="0" w:name="OLE_LINK1"/>
      <w:r w:rsidRPr="00541420">
        <w:t xml:space="preserve">Data </w:t>
      </w:r>
      <w:r>
        <w:t>are</w:t>
      </w:r>
      <w:r w:rsidRPr="00541420">
        <w:t xml:space="preserve"> represented as mean ± SD</w:t>
      </w:r>
      <w:bookmarkEnd w:id="0"/>
      <w:r w:rsidRPr="00541420">
        <w:t xml:space="preserve">. </w:t>
      </w:r>
    </w:p>
    <w:p w14:paraId="125DD988" w14:textId="77777777" w:rsidR="00DA4E7A" w:rsidRDefault="00DA4E7A" w:rsidP="00DA4E7A">
      <w:pPr>
        <w:jc w:val="both"/>
      </w:pPr>
    </w:p>
    <w:p w14:paraId="30721523" w14:textId="2BDEB042" w:rsidR="006F5D69" w:rsidRDefault="00107111" w:rsidP="002F2186">
      <w:r>
        <w:rPr>
          <w:noProof/>
        </w:rPr>
        <w:lastRenderedPageBreak/>
        <w:drawing>
          <wp:inline distT="0" distB="0" distL="0" distR="0" wp14:anchorId="191C9265" wp14:editId="52106967">
            <wp:extent cx="6208395" cy="5359400"/>
            <wp:effectExtent l="0" t="0" r="1905" b="0"/>
            <wp:docPr id="5" name="Imagem 5" descr="Uma imagem com texto, map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Figure S3.t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08395" cy="535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AFE4DA" w14:textId="3FB8F53A" w:rsidR="00107111" w:rsidRDefault="006F5D69" w:rsidP="00107111">
      <w:pPr>
        <w:jc w:val="both"/>
      </w:pPr>
      <w:r>
        <w:t>Figure S</w:t>
      </w:r>
      <w:r w:rsidR="00CE5704">
        <w:t>4</w:t>
      </w:r>
      <w:r w:rsidRPr="006F5D69">
        <w:t xml:space="preserve"> – </w:t>
      </w:r>
      <w:r w:rsidRPr="006F5D69">
        <w:rPr>
          <w:b/>
          <w:bCs/>
        </w:rPr>
        <w:t xml:space="preserve">Previous stimulation increases the cytotoxicity of patient-derived immune cells against </w:t>
      </w:r>
      <w:r>
        <w:rPr>
          <w:b/>
          <w:bCs/>
        </w:rPr>
        <w:t xml:space="preserve">MCF-7 </w:t>
      </w:r>
      <w:r w:rsidRPr="006F5D69">
        <w:rPr>
          <w:b/>
          <w:bCs/>
        </w:rPr>
        <w:t>tumor cells</w:t>
      </w:r>
      <w:r w:rsidRPr="006F5D69">
        <w:t xml:space="preserve">. </w:t>
      </w:r>
      <w:r w:rsidRPr="006F5D69">
        <w:rPr>
          <w:b/>
          <w:bCs/>
        </w:rPr>
        <w:t>(A)</w:t>
      </w:r>
      <w:r w:rsidRPr="006F5D69">
        <w:t xml:space="preserve"> </w:t>
      </w:r>
      <w:r w:rsidR="00107111">
        <w:t>Representative h</w:t>
      </w:r>
      <w:r w:rsidRPr="006F5D69">
        <w:t xml:space="preserve">istogram </w:t>
      </w:r>
      <w:r w:rsidR="00107111">
        <w:t>of</w:t>
      </w:r>
      <w:r w:rsidRPr="006F5D69">
        <w:t xml:space="preserve"> the flow cytometry analysis of the viability of </w:t>
      </w:r>
      <w:r>
        <w:t>MCF-7</w:t>
      </w:r>
      <w:r w:rsidRPr="006F5D69">
        <w:t xml:space="preserve"> in monoculture (black line), in co-culture with</w:t>
      </w:r>
      <w:r w:rsidR="00107111">
        <w:t xml:space="preserve"> non-stimulated</w:t>
      </w:r>
      <w:r w:rsidRPr="006F5D69">
        <w:t xml:space="preserve"> PBMCs (blue line) and in co-culture with previously stimulated PBMCs (red line); the percentage of live cells in each condition is presented. </w:t>
      </w:r>
      <w:r w:rsidRPr="006F5D69">
        <w:rPr>
          <w:b/>
          <w:bCs/>
        </w:rPr>
        <w:t>(B)</w:t>
      </w:r>
      <w:r w:rsidRPr="006F5D69">
        <w:t xml:space="preserve"> </w:t>
      </w:r>
      <w:r w:rsidR="00107111">
        <w:t>P</w:t>
      </w:r>
      <w:r w:rsidRPr="006F5D69">
        <w:t>ercentage of viable breast cancer cells (</w:t>
      </w:r>
      <w:r>
        <w:t>MCF-7</w:t>
      </w:r>
      <w:r w:rsidRPr="006F5D69">
        <w:t xml:space="preserve">) in monoculture (black bar, n=10), in co-culture with </w:t>
      </w:r>
      <w:r w:rsidR="00107111">
        <w:t xml:space="preserve">non-stimulated </w:t>
      </w:r>
      <w:r w:rsidRPr="006F5D69">
        <w:t>PBMCs (+PBMCs</w:t>
      </w:r>
      <w:r w:rsidR="00107111">
        <w:t xml:space="preserve"> (No St)</w:t>
      </w:r>
      <w:r w:rsidRPr="006F5D69">
        <w:t xml:space="preserve">, blue bar, n=16) and in co-culture with </w:t>
      </w:r>
      <w:r w:rsidR="00107111">
        <w:t xml:space="preserve">PMA/ionomycin </w:t>
      </w:r>
      <w:r w:rsidRPr="006F5D69">
        <w:t>stimulated PBMCs (+PBMCs (</w:t>
      </w:r>
      <w:r w:rsidR="00107111">
        <w:t>St</w:t>
      </w:r>
      <w:r w:rsidRPr="006F5D69">
        <w:t xml:space="preserve">), red bar, n=16). </w:t>
      </w:r>
      <w:r w:rsidRPr="006F5D69">
        <w:rPr>
          <w:b/>
          <w:bCs/>
        </w:rPr>
        <w:t xml:space="preserve">(C) </w:t>
      </w:r>
      <w:r w:rsidRPr="006F5D69">
        <w:t xml:space="preserve">Data on the viable tumor cells in co-culture (same as in B) represented as connected dots, to highlight the effect of PBMCs stimulation in individual cases. </w:t>
      </w:r>
      <w:r w:rsidRPr="006F5D69">
        <w:rPr>
          <w:b/>
          <w:bCs/>
        </w:rPr>
        <w:t>(D)</w:t>
      </w:r>
      <w:r w:rsidRPr="006F5D69">
        <w:t xml:space="preserve"> Correlation (Spearman r) between the viability of the </w:t>
      </w:r>
      <w:r>
        <w:t>MCF-7</w:t>
      </w:r>
      <w:r w:rsidRPr="006F5D69">
        <w:t xml:space="preserve"> cell line and the production of IFN-</w:t>
      </w:r>
      <w:r w:rsidRPr="006F5D69">
        <w:rPr>
          <w:rFonts w:ascii="Symbol" w:hAnsi="Symbol"/>
        </w:rPr>
        <w:t>g</w:t>
      </w:r>
      <w:r w:rsidRPr="006F5D69">
        <w:t xml:space="preserve">, detected in the co-culture supernatant and quantified by ELISA. Data </w:t>
      </w:r>
      <w:r w:rsidR="00EB38D4">
        <w:t xml:space="preserve">was collected at day 7 of the culture (4 days after the start of the co-culture) and it </w:t>
      </w:r>
      <w:r w:rsidRPr="006F5D69">
        <w:t>is represented as mean ± SD</w:t>
      </w:r>
      <w:r w:rsidR="00107111">
        <w:t xml:space="preserve">. Mann-Whitney test was applied in (B) and a paired t-test was used in (C), *p&lt;0.05, ****p&lt;0.0001. All the wells have the same quantity of DMSO, as this reagent was used to prepare ionomycin. </w:t>
      </w:r>
    </w:p>
    <w:p w14:paraId="7B65BC41" w14:textId="77777777" w:rsidR="00DE23E8" w:rsidRPr="001549D3" w:rsidRDefault="00DE23E8" w:rsidP="00654E8F">
      <w:pPr>
        <w:spacing w:before="240"/>
      </w:pPr>
    </w:p>
    <w:sectPr w:rsidR="00DE23E8" w:rsidRPr="001549D3" w:rsidSect="00686D69">
      <w:headerReference w:type="even" r:id="rId12"/>
      <w:footerReference w:type="even" r:id="rId13"/>
      <w:footerReference w:type="default" r:id="rId14"/>
      <w:headerReference w:type="first" r:id="rId15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94FDB2" w14:textId="77777777" w:rsidR="00D060CF" w:rsidRDefault="00D060CF" w:rsidP="00117666">
      <w:pPr>
        <w:spacing w:after="0"/>
      </w:pPr>
      <w:r>
        <w:separator/>
      </w:r>
    </w:p>
  </w:endnote>
  <w:endnote w:type="continuationSeparator" w:id="0">
    <w:p w14:paraId="14E0830A" w14:textId="77777777" w:rsidR="00D060CF" w:rsidRDefault="00D060CF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2B4A57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2B4A57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994A3D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994A3D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709C91" w14:textId="77777777" w:rsidR="00D060CF" w:rsidRDefault="00D060CF" w:rsidP="00117666">
      <w:pPr>
        <w:spacing w:after="0"/>
      </w:pPr>
      <w:r>
        <w:separator/>
      </w:r>
    </w:p>
  </w:footnote>
  <w:footnote w:type="continuationSeparator" w:id="0">
    <w:p w14:paraId="5BACC2C0" w14:textId="77777777" w:rsidR="00D060CF" w:rsidRDefault="00D060CF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1D68C6" w14:textId="77777777" w:rsidR="00995F6A" w:rsidRDefault="0093429D" w:rsidP="0093429D">
    <w:r w:rsidRPr="005A1D84">
      <w:rPr>
        <w:b/>
        <w:noProof/>
        <w:color w:val="A6A6A6" w:themeColor="background1" w:themeShade="A6"/>
        <w:lang w:val="en-GB" w:eastAsia="en-GB"/>
      </w:rPr>
      <w:drawing>
        <wp:inline distT="0" distB="0" distL="0" distR="0" wp14:anchorId="07D26A56" wp14:editId="2E460F0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Ttulo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Ttulo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PargrafodaLista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MwMzY0sjQzMjY0M7JQ0lEKTi0uzszPAykwrQUAFJ0ZqiwAAAA="/>
  </w:docVars>
  <w:rsids>
    <w:rsidRoot w:val="00ED20B5"/>
    <w:rsid w:val="0001436A"/>
    <w:rsid w:val="00034304"/>
    <w:rsid w:val="00035434"/>
    <w:rsid w:val="00052A14"/>
    <w:rsid w:val="00077D53"/>
    <w:rsid w:val="000C41BD"/>
    <w:rsid w:val="00105FD9"/>
    <w:rsid w:val="00107111"/>
    <w:rsid w:val="00117666"/>
    <w:rsid w:val="001549D3"/>
    <w:rsid w:val="00160065"/>
    <w:rsid w:val="00177D84"/>
    <w:rsid w:val="0020185E"/>
    <w:rsid w:val="00267D18"/>
    <w:rsid w:val="00274347"/>
    <w:rsid w:val="002868E2"/>
    <w:rsid w:val="002869C3"/>
    <w:rsid w:val="002936E4"/>
    <w:rsid w:val="002B4A57"/>
    <w:rsid w:val="002C74CA"/>
    <w:rsid w:val="002F2186"/>
    <w:rsid w:val="003123F4"/>
    <w:rsid w:val="003544FB"/>
    <w:rsid w:val="003D2F2D"/>
    <w:rsid w:val="00401590"/>
    <w:rsid w:val="00447801"/>
    <w:rsid w:val="00452E9C"/>
    <w:rsid w:val="004735C8"/>
    <w:rsid w:val="004947A6"/>
    <w:rsid w:val="004961FF"/>
    <w:rsid w:val="00517A89"/>
    <w:rsid w:val="005250F2"/>
    <w:rsid w:val="00593EEA"/>
    <w:rsid w:val="005A5EEE"/>
    <w:rsid w:val="006375C7"/>
    <w:rsid w:val="00654E8F"/>
    <w:rsid w:val="00660D05"/>
    <w:rsid w:val="006820B1"/>
    <w:rsid w:val="00686D69"/>
    <w:rsid w:val="006B7D14"/>
    <w:rsid w:val="006F5D69"/>
    <w:rsid w:val="00701727"/>
    <w:rsid w:val="0070566C"/>
    <w:rsid w:val="00714C50"/>
    <w:rsid w:val="00725A7D"/>
    <w:rsid w:val="007501BE"/>
    <w:rsid w:val="00790BB3"/>
    <w:rsid w:val="007A533C"/>
    <w:rsid w:val="007C206C"/>
    <w:rsid w:val="00816834"/>
    <w:rsid w:val="00817DD6"/>
    <w:rsid w:val="0083759F"/>
    <w:rsid w:val="00885156"/>
    <w:rsid w:val="009151AA"/>
    <w:rsid w:val="0093429D"/>
    <w:rsid w:val="00943573"/>
    <w:rsid w:val="00964134"/>
    <w:rsid w:val="00970F7D"/>
    <w:rsid w:val="00994A3D"/>
    <w:rsid w:val="009C2B12"/>
    <w:rsid w:val="00A174D9"/>
    <w:rsid w:val="00AA4D24"/>
    <w:rsid w:val="00AB6715"/>
    <w:rsid w:val="00B1671E"/>
    <w:rsid w:val="00B25EB8"/>
    <w:rsid w:val="00B37F4D"/>
    <w:rsid w:val="00C25BE7"/>
    <w:rsid w:val="00C52A7B"/>
    <w:rsid w:val="00C56BAF"/>
    <w:rsid w:val="00C679AA"/>
    <w:rsid w:val="00C75972"/>
    <w:rsid w:val="00C93474"/>
    <w:rsid w:val="00CD066B"/>
    <w:rsid w:val="00CE4FEE"/>
    <w:rsid w:val="00CE5704"/>
    <w:rsid w:val="00D060CF"/>
    <w:rsid w:val="00DA4E7A"/>
    <w:rsid w:val="00DB59C3"/>
    <w:rsid w:val="00DC259A"/>
    <w:rsid w:val="00DE23E8"/>
    <w:rsid w:val="00E52377"/>
    <w:rsid w:val="00E537AD"/>
    <w:rsid w:val="00E64E17"/>
    <w:rsid w:val="00E866C9"/>
    <w:rsid w:val="00EA3D3C"/>
    <w:rsid w:val="00EB38D4"/>
    <w:rsid w:val="00EC090A"/>
    <w:rsid w:val="00EC4DDC"/>
    <w:rsid w:val="00ED20B5"/>
    <w:rsid w:val="00F46900"/>
    <w:rsid w:val="00F61D89"/>
    <w:rsid w:val="00F87F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Ttulo1">
    <w:name w:val="heading 1"/>
    <w:basedOn w:val="PargrafodaLista"/>
    <w:next w:val="Normal"/>
    <w:link w:val="Ttulo1Carte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Ttulo2">
    <w:name w:val="heading 2"/>
    <w:basedOn w:val="Ttulo1"/>
    <w:next w:val="Normal"/>
    <w:link w:val="Ttulo2Carte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Ttulo3">
    <w:name w:val="heading 3"/>
    <w:basedOn w:val="Normal"/>
    <w:next w:val="Normal"/>
    <w:link w:val="Ttulo3Carte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Ttulo4">
    <w:name w:val="heading 4"/>
    <w:basedOn w:val="Ttulo3"/>
    <w:next w:val="Normal"/>
    <w:link w:val="Ttulo4Carte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Ttulo5">
    <w:name w:val="heading 5"/>
    <w:basedOn w:val="Ttulo4"/>
    <w:next w:val="Normal"/>
    <w:link w:val="Ttulo5Carter"/>
    <w:uiPriority w:val="2"/>
    <w:qFormat/>
    <w:rsid w:val="00AB6715"/>
    <w:pPr>
      <w:numPr>
        <w:ilvl w:val="4"/>
      </w:numPr>
      <w:outlineLvl w:val="4"/>
    </w:p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basedOn w:val="Tipodeletrapredefinidodopargrafo"/>
    <w:link w:val="Ttulo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Ttulo2Carter">
    <w:name w:val="Título 2 Caráter"/>
    <w:basedOn w:val="Tipodeletrapredefinidodopargrafo"/>
    <w:link w:val="Ttulo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tulo">
    <w:name w:val="Subtitle"/>
    <w:basedOn w:val="Normal"/>
    <w:next w:val="Normal"/>
    <w:link w:val="SubttuloCarte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tuloCarter">
    <w:name w:val="Subtítulo Caráter"/>
    <w:basedOn w:val="Tipodeletrapredefinidodopargrafo"/>
    <w:link w:val="Subttulo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tulo"/>
    <w:next w:val="Normal"/>
    <w:uiPriority w:val="1"/>
    <w:qFormat/>
    <w:rsid w:val="00AB6715"/>
  </w:style>
  <w:style w:type="paragraph" w:styleId="Textodebalo">
    <w:name w:val="Balloon Text"/>
    <w:basedOn w:val="Normal"/>
    <w:link w:val="TextodebaloCarte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TtulodoLivro">
    <w:name w:val="Book Title"/>
    <w:basedOn w:val="Tipodeletrapredefinidodopargrafo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Legenda">
    <w:name w:val="caption"/>
    <w:basedOn w:val="Normal"/>
    <w:next w:val="SemEspaamento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SemEspaamento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Refdecomentrio">
    <w:name w:val="annotation reference"/>
    <w:basedOn w:val="Tipodeletrapredefinidodopargrafo"/>
    <w:uiPriority w:val="99"/>
    <w:semiHidden/>
    <w:unhideWhenUsed/>
    <w:rsid w:val="00AB6715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AB6715"/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AB6715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nfase">
    <w:name w:val="Emphasis"/>
    <w:basedOn w:val="Tipodeletrapredefinidodopargrafo"/>
    <w:uiPriority w:val="20"/>
    <w:qFormat/>
    <w:rsid w:val="00AB6715"/>
    <w:rPr>
      <w:rFonts w:ascii="Times New Roman" w:hAnsi="Times New Roman"/>
      <w:i/>
      <w:iCs/>
    </w:rPr>
  </w:style>
  <w:style w:type="character" w:styleId="Refdenotadefim">
    <w:name w:val="endnote reference"/>
    <w:basedOn w:val="Tipodeletrapredefinidodopargrafo"/>
    <w:uiPriority w:val="99"/>
    <w:semiHidden/>
    <w:unhideWhenUsed/>
    <w:rsid w:val="00AB6715"/>
    <w:rPr>
      <w:vertAlign w:val="superscript"/>
    </w:rPr>
  </w:style>
  <w:style w:type="paragraph" w:styleId="Textodenotadefim">
    <w:name w:val="endnote text"/>
    <w:basedOn w:val="Normal"/>
    <w:link w:val="TextodenotadefimCarte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TextodenotadefimCarter">
    <w:name w:val="Texto de nota de fim Caráter"/>
    <w:basedOn w:val="Tipodeletrapredefinidodopargrafo"/>
    <w:link w:val="Textodenotadefim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Hiperligaovisitada">
    <w:name w:val="FollowedHyperlink"/>
    <w:basedOn w:val="Tipodeletrapredefinidodopargrafo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Rodap">
    <w:name w:val="footer"/>
    <w:basedOn w:val="Normal"/>
    <w:link w:val="RodapCarte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AB6715"/>
    <w:rPr>
      <w:rFonts w:ascii="Times New Roman" w:hAnsi="Times New Roman"/>
      <w:sz w:val="24"/>
    </w:rPr>
  </w:style>
  <w:style w:type="character" w:styleId="Refdenotaderodap">
    <w:name w:val="footnote reference"/>
    <w:basedOn w:val="Tipodeletrapredefinidodopargrafo"/>
    <w:uiPriority w:val="99"/>
    <w:semiHidden/>
    <w:unhideWhenUsed/>
    <w:rsid w:val="00AB6715"/>
    <w:rPr>
      <w:vertAlign w:val="superscript"/>
    </w:rPr>
  </w:style>
  <w:style w:type="paragraph" w:styleId="Textodenotaderodap">
    <w:name w:val="footnote text"/>
    <w:basedOn w:val="Normal"/>
    <w:link w:val="TextodenotaderodapCarte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TextodenotaderodapCarter">
    <w:name w:val="Texto de nota de rodapé Caráter"/>
    <w:basedOn w:val="Tipodeletrapredefinidodopargrafo"/>
    <w:link w:val="Textodenotaderodap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Cabealho">
    <w:name w:val="header"/>
    <w:basedOn w:val="Normal"/>
    <w:link w:val="CabealhoCarte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CabealhoCarter">
    <w:name w:val="Cabeçalho Caráter"/>
    <w:basedOn w:val="Tipodeletrapredefinidodopargrafo"/>
    <w:link w:val="Cabealho"/>
    <w:uiPriority w:val="99"/>
    <w:rsid w:val="00AB6715"/>
    <w:rPr>
      <w:rFonts w:ascii="Times New Roman" w:hAnsi="Times New Roman"/>
      <w:b/>
      <w:sz w:val="24"/>
    </w:rPr>
  </w:style>
  <w:style w:type="paragraph" w:styleId="PargrafodaLista">
    <w:name w:val="List Paragraph"/>
    <w:basedOn w:val="Normal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iperligao">
    <w:name w:val="Hyperlink"/>
    <w:basedOn w:val="Tipodeletrapredefinidodopargrafo"/>
    <w:uiPriority w:val="99"/>
    <w:unhideWhenUsed/>
    <w:rsid w:val="00AB6715"/>
    <w:rPr>
      <w:color w:val="0000FF"/>
      <w:u w:val="single"/>
    </w:rPr>
  </w:style>
  <w:style w:type="character" w:styleId="nfaseIntensa">
    <w:name w:val="Intense Emphasis"/>
    <w:basedOn w:val="Tipodeletrapredefinidodopargrafo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RefernciaIntensa">
    <w:name w:val="Intense Reference"/>
    <w:basedOn w:val="Tipodeletrapredefinidodopargrafo"/>
    <w:uiPriority w:val="32"/>
    <w:qFormat/>
    <w:rsid w:val="00AB6715"/>
    <w:rPr>
      <w:b/>
      <w:bCs/>
      <w:smallCaps/>
      <w:color w:val="auto"/>
      <w:spacing w:val="5"/>
    </w:rPr>
  </w:style>
  <w:style w:type="character" w:styleId="Nmerodelinha">
    <w:name w:val="line number"/>
    <w:basedOn w:val="Tipodeletrapredefinidodopargrafo"/>
    <w:uiPriority w:val="99"/>
    <w:semiHidden/>
    <w:unhideWhenUsed/>
    <w:rsid w:val="00AB6715"/>
  </w:style>
  <w:style w:type="character" w:customStyle="1" w:styleId="Ttulo3Carter">
    <w:name w:val="Título 3 Caráter"/>
    <w:basedOn w:val="Tipodeletrapredefinidodopargrafo"/>
    <w:link w:val="Ttulo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Ttulo4Carter">
    <w:name w:val="Título 4 Caráter"/>
    <w:basedOn w:val="Tipodeletrapredefinidodopargrafo"/>
    <w:link w:val="Ttulo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Ttulo5Carter">
    <w:name w:val="Título 5 Caráter"/>
    <w:basedOn w:val="Tipodeletrapredefinidodopargrafo"/>
    <w:link w:val="Ttulo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Citao">
    <w:name w:val="Quote"/>
    <w:basedOn w:val="Normal"/>
    <w:next w:val="Normal"/>
    <w:link w:val="CitaoCarte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oCarter">
    <w:name w:val="Citação Caráter"/>
    <w:basedOn w:val="Tipodeletrapredefinidodopargrafo"/>
    <w:link w:val="Citao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Forte">
    <w:name w:val="Strong"/>
    <w:basedOn w:val="Tipodeletrapredefinidodopargrafo"/>
    <w:uiPriority w:val="22"/>
    <w:qFormat/>
    <w:rsid w:val="00AB6715"/>
    <w:rPr>
      <w:rFonts w:ascii="Times New Roman" w:hAnsi="Times New Roman"/>
      <w:b/>
      <w:bCs/>
    </w:rPr>
  </w:style>
  <w:style w:type="character" w:styleId="nfaseDiscreta">
    <w:name w:val="Subtle Emphasis"/>
    <w:basedOn w:val="Tipodeletrapredefinidodopargrafo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elacomGrelha">
    <w:name w:val="Table Grid"/>
    <w:basedOn w:val="Tabelanormal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tulo">
    <w:name w:val="Title"/>
    <w:basedOn w:val="Normal"/>
    <w:next w:val="Normal"/>
    <w:link w:val="TtuloCarte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tuloCarter">
    <w:name w:val="Título Caráter"/>
    <w:basedOn w:val="Tipodeletrapredefinidodopargrafo"/>
    <w:link w:val="Ttulo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tulo"/>
    <w:next w:val="Ttulo"/>
    <w:qFormat/>
    <w:rsid w:val="0001436A"/>
    <w:pPr>
      <w:spacing w:after="120"/>
    </w:pPr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6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tiff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tiff"/><Relationship Id="rId4" Type="http://schemas.openxmlformats.org/officeDocument/2006/relationships/settings" Target="settings.xml"/><Relationship Id="rId9" Type="http://schemas.openxmlformats.org/officeDocument/2006/relationships/image" Target="media/image2.tiff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57A95B22-B4E8-4C8E-ABCB-1E2B9143F8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0</TotalTime>
  <Pages>5</Pages>
  <Words>542</Words>
  <Characters>2929</Characters>
  <Application>Microsoft Office Word</Application>
  <DocSecurity>0</DocSecurity>
  <Lines>24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Diana Saraiva</cp:lastModifiedBy>
  <cp:revision>16</cp:revision>
  <cp:lastPrinted>2013-10-03T12:51:00Z</cp:lastPrinted>
  <dcterms:created xsi:type="dcterms:W3CDTF">2020-06-17T10:26:00Z</dcterms:created>
  <dcterms:modified xsi:type="dcterms:W3CDTF">2020-07-11T09:48:00Z</dcterms:modified>
</cp:coreProperties>
</file>